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CB1A9" w14:textId="4AB0781D" w:rsidR="00E112B9" w:rsidRPr="002633D7" w:rsidRDefault="00E112B9" w:rsidP="002F56A6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</w:rPr>
      </w:pPr>
      <w:r w:rsidRPr="002F56A6">
        <w:rPr>
          <w:rFonts w:ascii="Times New Roman" w:hAnsi="Times New Roman"/>
        </w:rPr>
        <w:t>Group 27 : Manatsa Chiomadzi</w:t>
      </w:r>
      <w:r w:rsidR="002F56A6" w:rsidRPr="002F56A6">
        <w:rPr>
          <w:rFonts w:ascii="Times New Roman" w:hAnsi="Times New Roman"/>
        </w:rPr>
        <w:t xml:space="preserve">, </w:t>
      </w:r>
      <w:r w:rsidR="002F56A6" w:rsidRPr="002633D7">
        <w:rPr>
          <w:rFonts w:ascii="Times New Roman" w:hAnsi="Times New Roman"/>
        </w:rPr>
        <w:t>Andres Velazquez, Colby Berger, William Owens</w:t>
      </w:r>
    </w:p>
    <w:p w14:paraId="67185C8F" w14:textId="74E99B1A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 xml:space="preserve">COP 4710 final project </w:t>
      </w:r>
    </w:p>
    <w:p w14:paraId="2CA3D4AF" w14:textId="703DECE6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>Kien Hua</w:t>
      </w:r>
    </w:p>
    <w:p w14:paraId="24230548" w14:textId="5FDFEBFF" w:rsidR="00E112B9" w:rsidRPr="00E112B9" w:rsidRDefault="00E112B9" w:rsidP="00E112B9">
      <w:pPr>
        <w:tabs>
          <w:tab w:val="left" w:pos="2338"/>
        </w:tabs>
        <w:rPr>
          <w:rFonts w:ascii="Times New Roman" w:hAnsi="Times New Roman"/>
        </w:rPr>
      </w:pPr>
      <w:r w:rsidRPr="00E112B9">
        <w:rPr>
          <w:rFonts w:ascii="Times New Roman" w:hAnsi="Times New Roman"/>
        </w:rPr>
        <w:t>12/6/2021</w:t>
      </w:r>
      <w:r w:rsidRPr="00E112B9">
        <w:rPr>
          <w:rFonts w:ascii="Times New Roman" w:hAnsi="Times New Roman"/>
        </w:rPr>
        <w:tab/>
      </w:r>
    </w:p>
    <w:p w14:paraId="4D10C99B" w14:textId="21802A35" w:rsidR="000E6E18" w:rsidRDefault="000E6E18" w:rsidP="000E6E18">
      <w:p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Table of Contents</w:t>
      </w:r>
    </w:p>
    <w:p w14:paraId="4CE0078C" w14:textId="646D2D59" w:rsidR="000E6E18" w:rsidRDefault="000E6E18" w:rsidP="000E6E18">
      <w:pPr>
        <w:pStyle w:val="ListParagraph"/>
        <w:numPr>
          <w:ilvl w:val="0"/>
          <w:numId w:val="8"/>
        </w:numPr>
      </w:pPr>
      <w:r>
        <w:t>Software Development Environment</w:t>
      </w:r>
    </w:p>
    <w:p w14:paraId="4B71AD49" w14:textId="2A3E94B3" w:rsidR="000E6E18" w:rsidRDefault="000E6E18" w:rsidP="000E6E18">
      <w:pPr>
        <w:pStyle w:val="ListParagraph"/>
        <w:numPr>
          <w:ilvl w:val="0"/>
          <w:numId w:val="8"/>
        </w:numPr>
      </w:pPr>
      <w:r>
        <w:t>Database Design</w:t>
      </w:r>
    </w:p>
    <w:p w14:paraId="3DDB6182" w14:textId="046B201C" w:rsidR="000E6E18" w:rsidRDefault="000E6E18" w:rsidP="000E6E18">
      <w:pPr>
        <w:pStyle w:val="ListParagraph"/>
        <w:numPr>
          <w:ilvl w:val="0"/>
          <w:numId w:val="8"/>
        </w:numPr>
      </w:pPr>
      <w:r>
        <w:t>Division of Work</w:t>
      </w:r>
    </w:p>
    <w:p w14:paraId="1CBB8041" w14:textId="3B1CD989" w:rsidR="000E6E18" w:rsidRPr="000E6E18" w:rsidRDefault="000E6E18" w:rsidP="000E6E18">
      <w:pPr>
        <w:pStyle w:val="ListParagraph"/>
        <w:numPr>
          <w:ilvl w:val="0"/>
          <w:numId w:val="8"/>
        </w:numPr>
      </w:pPr>
      <w:r>
        <w:t>Meeting Attendance</w:t>
      </w:r>
    </w:p>
    <w:p w14:paraId="6E8E6E79" w14:textId="4BA67CDB" w:rsidR="00E112B9" w:rsidRPr="00E112B9" w:rsidRDefault="00E112B9" w:rsidP="00E112B9">
      <w:pPr>
        <w:jc w:val="center"/>
        <w:rPr>
          <w:rFonts w:ascii="Times New Roman" w:hAnsi="Times New Roman"/>
          <w:sz w:val="24"/>
          <w:szCs w:val="24"/>
        </w:rPr>
      </w:pPr>
      <w:r w:rsidRPr="00E112B9">
        <w:rPr>
          <w:rFonts w:ascii="Times New Roman" w:hAnsi="Times New Roman"/>
          <w:sz w:val="24"/>
          <w:szCs w:val="24"/>
          <w:u w:val="single"/>
        </w:rPr>
        <w:t xml:space="preserve">Software Development Environment </w:t>
      </w:r>
    </w:p>
    <w:p w14:paraId="7A247056" w14:textId="77777777" w:rsidR="00AA4745" w:rsidRDefault="00AA4745" w:rsidP="00AA4745">
      <w:r>
        <w:t>How to run:</w:t>
      </w:r>
    </w:p>
    <w:p w14:paraId="62F67CAA" w14:textId="566F4ECC" w:rsidR="00AA4745" w:rsidRDefault="00AA4745" w:rsidP="00AA4745">
      <w:r>
        <w:t>Project runs with html and php</w:t>
      </w:r>
      <w:r w:rsidR="008825DF">
        <w:t>, Development was mostly done in</w:t>
      </w:r>
      <w:r w:rsidR="007F147B">
        <w:t xml:space="preserve"> Visual Studio Code</w:t>
      </w:r>
      <w:r>
        <w:t>.</w:t>
      </w:r>
    </w:p>
    <w:p w14:paraId="072ED522" w14:textId="63095A36" w:rsidR="00F71114" w:rsidRDefault="00F71114" w:rsidP="003428A4">
      <w:pPr>
        <w:tabs>
          <w:tab w:val="left" w:pos="8885"/>
        </w:tabs>
      </w:pPr>
      <w:r>
        <w:t>Requirements:</w:t>
      </w:r>
      <w:r w:rsidR="003428A4">
        <w:tab/>
      </w:r>
    </w:p>
    <w:p w14:paraId="47A506FC" w14:textId="6C77CD0F" w:rsidR="00F71114" w:rsidRDefault="00F71114" w:rsidP="00F71114">
      <w:pPr>
        <w:pStyle w:val="ListParagraph"/>
        <w:numPr>
          <w:ilvl w:val="0"/>
          <w:numId w:val="4"/>
        </w:numPr>
      </w:pPr>
      <w:proofErr w:type="spellStart"/>
      <w:r w:rsidRPr="00F71114">
        <w:rPr>
          <w:b/>
          <w:bCs/>
          <w:color w:val="2F5496" w:themeColor="accent1" w:themeShade="BF"/>
        </w:rPr>
        <w:t>htdocs</w:t>
      </w:r>
      <w:proofErr w:type="spellEnd"/>
      <w:r>
        <w:t xml:space="preserve"> folder from the </w:t>
      </w:r>
      <w:hyperlink r:id="rId7" w:history="1">
        <w:r>
          <w:rPr>
            <w:rStyle w:val="Hyperlink"/>
          </w:rPr>
          <w:t>D</w:t>
        </w:r>
        <w:r w:rsidRPr="00F71114">
          <w:rPr>
            <w:rStyle w:val="Hyperlink"/>
          </w:rPr>
          <w:t>atabase-</w:t>
        </w:r>
        <w:r>
          <w:rPr>
            <w:rStyle w:val="Hyperlink"/>
          </w:rPr>
          <w:t>P</w:t>
        </w:r>
        <w:r w:rsidRPr="00F71114">
          <w:rPr>
            <w:rStyle w:val="Hyperlink"/>
          </w:rPr>
          <w:t>roject</w:t>
        </w:r>
      </w:hyperlink>
      <w:r>
        <w:t xml:space="preserve"> repository containing the page files </w:t>
      </w:r>
    </w:p>
    <w:p w14:paraId="4B02AF49" w14:textId="02731923" w:rsidR="00F71114" w:rsidRDefault="006B5047" w:rsidP="00F71114">
      <w:pPr>
        <w:pStyle w:val="ListParagraph"/>
        <w:numPr>
          <w:ilvl w:val="0"/>
          <w:numId w:val="4"/>
        </w:numPr>
      </w:pPr>
      <w:r>
        <w:t xml:space="preserve">The database </w:t>
      </w:r>
      <w:proofErr w:type="spellStart"/>
      <w:r>
        <w:t>sql</w:t>
      </w:r>
      <w:proofErr w:type="spellEnd"/>
      <w:r>
        <w:t xml:space="preserve"> file in repository</w:t>
      </w:r>
      <w:r w:rsidR="009F3AAC">
        <w:t xml:space="preserve"> </w:t>
      </w:r>
      <w:hyperlink r:id="rId8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b/>
          <w:bCs/>
          <w:color w:val="2F5496" w:themeColor="accent1" w:themeShade="BF"/>
        </w:rPr>
        <w:t xml:space="preserve"> </w:t>
      </w:r>
    </w:p>
    <w:p w14:paraId="1B5CC4C7" w14:textId="45EF32D0" w:rsidR="00AA4745" w:rsidRDefault="00F71114" w:rsidP="00AA4745">
      <w:r>
        <w:t xml:space="preserve">External </w:t>
      </w:r>
      <w:r w:rsidR="007F147B">
        <w:t>requirements:</w:t>
      </w:r>
    </w:p>
    <w:p w14:paraId="7B669B39" w14:textId="07A1640F" w:rsidR="008825DF" w:rsidRDefault="006B5047" w:rsidP="00537949">
      <w:pPr>
        <w:ind w:left="360"/>
      </w:pPr>
      <w:r>
        <w:t>Install</w:t>
      </w:r>
      <w:r w:rsidR="00AC298A">
        <w:t>ing</w:t>
      </w:r>
      <w:r>
        <w:t xml:space="preserve"> </w:t>
      </w:r>
      <w:r w:rsidR="008825DF">
        <w:t>XAMPP Control Panel (any version will suffice)</w:t>
      </w:r>
    </w:p>
    <w:p w14:paraId="02D91AB8" w14:textId="7784AAE1" w:rsidR="008825DF" w:rsidRDefault="008825DF" w:rsidP="008825DF">
      <w:pPr>
        <w:pStyle w:val="ListParagraph"/>
        <w:numPr>
          <w:ilvl w:val="0"/>
          <w:numId w:val="3"/>
        </w:numPr>
      </w:pPr>
      <w:r>
        <w:t>phpMyAdmin</w:t>
      </w:r>
      <w:r w:rsidR="009F3AAC">
        <w:t xml:space="preserve"> (local host)</w:t>
      </w:r>
    </w:p>
    <w:p w14:paraId="507B4901" w14:textId="6B291A65" w:rsidR="008825DF" w:rsidRDefault="008825DF" w:rsidP="008825DF">
      <w:pPr>
        <w:pStyle w:val="ListParagraph"/>
        <w:numPr>
          <w:ilvl w:val="0"/>
          <w:numId w:val="3"/>
        </w:numPr>
      </w:pPr>
      <w:r>
        <w:t>A browser</w:t>
      </w:r>
    </w:p>
    <w:p w14:paraId="6D15C4A5" w14:textId="5F5F4E1D" w:rsidR="007F147B" w:rsidRPr="00076D78" w:rsidRDefault="007F147B" w:rsidP="00076D78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t xml:space="preserve">               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="006B5047">
        <w:rPr>
          <w:rFonts w:ascii="Consolas" w:eastAsia="Times New Roman" w:hAnsi="Consolas"/>
          <w:color w:val="9CDCFE"/>
          <w:sz w:val="21"/>
          <w:szCs w:val="21"/>
        </w:rPr>
        <w:t>D</w:t>
      </w:r>
      <w:r>
        <w:rPr>
          <w:rFonts w:ascii="Consolas" w:eastAsia="Times New Roman" w:hAnsi="Consolas"/>
          <w:color w:val="9CDCFE"/>
          <w:sz w:val="21"/>
          <w:szCs w:val="21"/>
        </w:rPr>
        <w:t>atabase Passw</w:t>
      </w:r>
      <w:r w:rsidR="0052367B">
        <w:rPr>
          <w:rFonts w:ascii="Consolas" w:eastAsia="Times New Roman" w:hAnsi="Consolas"/>
          <w:color w:val="9CDCFE"/>
          <w:sz w:val="21"/>
          <w:szCs w:val="21"/>
        </w:rPr>
        <w:t>o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rd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>=</w:t>
      </w:r>
      <w:r w:rsidRPr="007F147B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7F147B">
        <w:rPr>
          <w:rFonts w:ascii="Consolas" w:eastAsia="Times New Roman" w:hAnsi="Consolas"/>
          <w:color w:val="CE9178"/>
          <w:sz w:val="21"/>
          <w:szCs w:val="21"/>
        </w:rPr>
        <w:t>THISisap@ssword</w:t>
      </w:r>
      <w:proofErr w:type="spellEnd"/>
      <w:r w:rsidRPr="007F147B">
        <w:rPr>
          <w:rFonts w:ascii="Consolas" w:eastAsia="Times New Roman" w:hAnsi="Consolas"/>
          <w:color w:val="CE9178"/>
          <w:sz w:val="21"/>
          <w:szCs w:val="21"/>
        </w:rPr>
        <w:t>"</w:t>
      </w:r>
    </w:p>
    <w:p w14:paraId="1C24A7CF" w14:textId="1ECCD037" w:rsidR="00FD3CB3" w:rsidRDefault="00AC298A" w:rsidP="00FD3CB3">
      <w:pPr>
        <w:pStyle w:val="ListParagraph"/>
        <w:numPr>
          <w:ilvl w:val="0"/>
          <w:numId w:val="5"/>
        </w:numPr>
      </w:pPr>
      <w:r>
        <w:t>After Installation of XAMPP</w:t>
      </w:r>
      <w:r w:rsidR="0052367B">
        <w:t>.</w:t>
      </w:r>
      <w:r>
        <w:t xml:space="preserve"> </w:t>
      </w:r>
    </w:p>
    <w:p w14:paraId="325C89ED" w14:textId="77777777" w:rsidR="00FD3CB3" w:rsidRDefault="00FD3CB3" w:rsidP="00FD3CB3">
      <w:pPr>
        <w:pStyle w:val="ListParagraph"/>
      </w:pPr>
    </w:p>
    <w:p w14:paraId="7DB8BECA" w14:textId="172B3892" w:rsidR="00AC4D2A" w:rsidRPr="00B22E1D" w:rsidRDefault="0052367B" w:rsidP="00AC4D2A">
      <w:pPr>
        <w:pStyle w:val="ListParagraph"/>
        <w:numPr>
          <w:ilvl w:val="0"/>
          <w:numId w:val="1"/>
        </w:numPr>
        <w:rPr>
          <w:color w:val="1F3864" w:themeColor="accent1" w:themeShade="80"/>
        </w:rPr>
      </w:pPr>
      <w:r>
        <w:t xml:space="preserve">Browse to installation directory: </w:t>
      </w:r>
      <w:r w:rsidRPr="007E13E8">
        <w:rPr>
          <w:b/>
          <w:bCs/>
          <w:i/>
          <w:iCs/>
          <w:highlight w:val="lightGray"/>
        </w:rPr>
        <w:t>path\xampp</w:t>
      </w:r>
      <w:r>
        <w:t xml:space="preserve"> replace the current </w:t>
      </w:r>
      <w:proofErr w:type="spellStart"/>
      <w:r>
        <w:t>htdocs</w:t>
      </w:r>
      <w:proofErr w:type="spellEnd"/>
      <w:r>
        <w:t xml:space="preserve"> with the</w:t>
      </w:r>
      <w:r w:rsidRPr="00FD3CB3">
        <w:rPr>
          <w:color w:val="002060"/>
        </w:rPr>
        <w:t xml:space="preserve"> </w:t>
      </w:r>
      <w:proofErr w:type="spellStart"/>
      <w:r w:rsidRPr="00FD3CB3">
        <w:rPr>
          <w:color w:val="002060"/>
        </w:rPr>
        <w:t>htdocs</w:t>
      </w:r>
      <w:proofErr w:type="spellEnd"/>
      <w:r w:rsidRPr="00FD3CB3">
        <w:rPr>
          <w:color w:val="002060"/>
        </w:rPr>
        <w:t xml:space="preserve"> </w:t>
      </w:r>
      <w:r>
        <w:t>from repo or copy the file contents into it</w:t>
      </w:r>
      <w:r w:rsidR="00D42825">
        <w:t>.</w:t>
      </w:r>
      <w:r w:rsidR="00AC4D2A" w:rsidRPr="00AC4D2A">
        <w:rPr>
          <w:noProof/>
          <w:highlight w:val="lightGray"/>
        </w:rPr>
        <w:t xml:space="preserve"> </w:t>
      </w:r>
    </w:p>
    <w:p w14:paraId="702603D1" w14:textId="77777777" w:rsidR="00B22E1D" w:rsidRPr="00B22E1D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5954735F" w14:textId="77777777" w:rsidR="00B22E1D" w:rsidRDefault="00B22E1D" w:rsidP="00B22E1D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076D78">
        <w:rPr>
          <w:color w:val="000000" w:themeColor="text1"/>
        </w:rPr>
        <w:t>Open the XAMPP and click start</w:t>
      </w:r>
      <w:r>
        <w:rPr>
          <w:color w:val="000000" w:themeColor="text1"/>
        </w:rPr>
        <w:t xml:space="preserve"> buttons</w:t>
      </w:r>
      <w:r w:rsidRPr="00076D78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under action </w:t>
      </w:r>
      <w:r w:rsidRPr="00076D78">
        <w:rPr>
          <w:color w:val="000000" w:themeColor="text1"/>
        </w:rPr>
        <w:t>on Apache and MSQL ensure that your port 3306 is open for you may stop services using the port</w:t>
      </w:r>
      <w:r>
        <w:rPr>
          <w:color w:val="000000" w:themeColor="text1"/>
        </w:rPr>
        <w:t>. then click admin to open phpMyAdmin.</w:t>
      </w:r>
    </w:p>
    <w:p w14:paraId="17DAF661" w14:textId="77777777" w:rsidR="00B22E1D" w:rsidRPr="00076D78" w:rsidRDefault="00B22E1D" w:rsidP="00B22E1D">
      <w:pPr>
        <w:pStyle w:val="ListParagraph"/>
        <w:ind w:left="888"/>
        <w:rPr>
          <w:color w:val="000000" w:themeColor="text1"/>
        </w:rPr>
      </w:pPr>
      <w:r w:rsidRPr="00076D78">
        <w:rPr>
          <w:noProof/>
          <w:color w:val="000000" w:themeColor="text1"/>
        </w:rPr>
        <w:t xml:space="preserve"> </w:t>
      </w:r>
      <w:r>
        <w:rPr>
          <w:noProof/>
        </w:rPr>
        <w:drawing>
          <wp:inline distT="0" distB="0" distL="0" distR="0" wp14:anchorId="6E1BF204" wp14:editId="41208215">
            <wp:extent cx="3740728" cy="2371408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0" cy="238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AAC2C" w14:textId="77777777" w:rsidR="00B22E1D" w:rsidRPr="001547F3" w:rsidRDefault="00B22E1D" w:rsidP="00B22E1D">
      <w:pPr>
        <w:pStyle w:val="ListParagraph"/>
        <w:ind w:left="888"/>
        <w:rPr>
          <w:color w:val="000000" w:themeColor="text1"/>
        </w:rPr>
      </w:pPr>
    </w:p>
    <w:p w14:paraId="4C2C44B3" w14:textId="77777777" w:rsidR="00B22E1D" w:rsidRPr="00AC4D2A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337C4B36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6D5DFAB1" w14:textId="261B7D99" w:rsidR="00AC4D2A" w:rsidRDefault="00AC4D2A" w:rsidP="00F519CC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O</w:t>
      </w:r>
      <w:r w:rsidR="00F519CC" w:rsidRPr="00F519CC">
        <w:rPr>
          <w:color w:val="000000" w:themeColor="text1"/>
        </w:rPr>
        <w:t>pen your phpMy</w:t>
      </w:r>
      <w:r w:rsidR="00F519CC">
        <w:rPr>
          <w:color w:val="000000" w:themeColor="text1"/>
        </w:rPr>
        <w:t>Admin local host on a browser</w:t>
      </w:r>
      <w:r w:rsidR="00537949">
        <w:rPr>
          <w:color w:val="000000" w:themeColor="text1"/>
        </w:rPr>
        <w:t xml:space="preserve"> under user accounts click </w:t>
      </w:r>
      <w:r>
        <w:rPr>
          <w:color w:val="000000" w:themeColor="text1"/>
        </w:rPr>
        <w:t>edit privilege, change pass</w:t>
      </w:r>
      <w:r w:rsidR="00B22E1D">
        <w:rPr>
          <w:color w:val="000000" w:themeColor="text1"/>
        </w:rPr>
        <w:t>w</w:t>
      </w:r>
      <w:r>
        <w:rPr>
          <w:color w:val="000000" w:themeColor="text1"/>
        </w:rPr>
        <w:t>or</w:t>
      </w:r>
      <w:r w:rsidR="00B22E1D">
        <w:rPr>
          <w:color w:val="000000" w:themeColor="text1"/>
        </w:rPr>
        <w:t>d</w:t>
      </w:r>
      <w:r>
        <w:rPr>
          <w:color w:val="000000" w:themeColor="text1"/>
        </w:rPr>
        <w:t xml:space="preserve"> to </w:t>
      </w:r>
      <w:r w:rsidRPr="004C4E4A">
        <w:rPr>
          <w:color w:val="9CC2E5" w:themeColor="accent5" w:themeTint="99"/>
          <w:highlight w:val="black"/>
        </w:rPr>
        <w:t xml:space="preserve">Database </w:t>
      </w:r>
      <w:r w:rsidR="004C4E4A" w:rsidRPr="004C4E4A">
        <w:rPr>
          <w:color w:val="9CC2E5" w:themeColor="accent5" w:themeTint="99"/>
          <w:highlight w:val="black"/>
        </w:rPr>
        <w:t>Password</w:t>
      </w:r>
      <w:r w:rsidRPr="004C4E4A">
        <w:rPr>
          <w:color w:val="9CC2E5" w:themeColor="accent5" w:themeTint="99"/>
        </w:rPr>
        <w:t xml:space="preserve"> </w:t>
      </w:r>
      <w:proofErr w:type="spellStart"/>
      <w:r w:rsidR="00B22E1D" w:rsidRPr="00B22E1D">
        <w:rPr>
          <w:rFonts w:ascii="Consolas" w:eastAsia="Times New Roman" w:hAnsi="Consolas"/>
          <w:color w:val="833C0B" w:themeColor="accent2" w:themeShade="80"/>
          <w:sz w:val="21"/>
          <w:szCs w:val="21"/>
        </w:rPr>
        <w:t>THISisap@ssword</w:t>
      </w:r>
      <w:proofErr w:type="spellEnd"/>
    </w:p>
    <w:p w14:paraId="111E1E22" w14:textId="24B8F65E" w:rsidR="00AC4D2A" w:rsidRDefault="00AC4D2A" w:rsidP="00AC4D2A">
      <w:pPr>
        <w:pStyle w:val="ListParagraph"/>
        <w:ind w:left="888"/>
        <w:rPr>
          <w:color w:val="000000" w:themeColor="text1"/>
        </w:rPr>
      </w:pPr>
    </w:p>
    <w:p w14:paraId="496753B5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3D906544" w14:textId="478E1E2B" w:rsidR="00FD3CB3" w:rsidRDefault="00AC4D2A" w:rsidP="00AC4D2A">
      <w:pPr>
        <w:pStyle w:val="ListParagraph"/>
        <w:ind w:left="888"/>
        <w:rPr>
          <w:color w:val="000000" w:themeColor="text1"/>
        </w:rPr>
      </w:pPr>
      <w:r>
        <w:rPr>
          <w:noProof/>
          <w:highlight w:val="lightGray"/>
        </w:rPr>
        <w:drawing>
          <wp:inline distT="0" distB="0" distL="0" distR="0" wp14:anchorId="78B78F8F" wp14:editId="551A426C">
            <wp:extent cx="5569527" cy="257683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965" cy="2584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4278" w14:textId="56CFACB6" w:rsidR="00AC4D2A" w:rsidRDefault="00B22E1D" w:rsidP="00AC4D2A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E0FB826" wp14:editId="0E51569F">
            <wp:extent cx="5926010" cy="2553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558" cy="255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165B3" w14:textId="77777777" w:rsidR="00AC4D2A" w:rsidRPr="00F519CC" w:rsidRDefault="00AC4D2A" w:rsidP="00AC4D2A">
      <w:pPr>
        <w:pStyle w:val="ListParagraph"/>
        <w:ind w:left="888"/>
        <w:rPr>
          <w:color w:val="000000" w:themeColor="text1"/>
        </w:rPr>
      </w:pPr>
    </w:p>
    <w:p w14:paraId="63438A70" w14:textId="1672FA32" w:rsidR="00FD3CB3" w:rsidRPr="00FC600A" w:rsidRDefault="00FD3CB3" w:rsidP="00987B84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</w:t>
      </w:r>
      <w:r w:rsidR="00D42825">
        <w:t>phpMyAdmin folder in xampp folder</w:t>
      </w:r>
      <w:r>
        <w:t xml:space="preserve">: </w:t>
      </w:r>
      <w:r w:rsidRPr="007E13E8">
        <w:rPr>
          <w:b/>
          <w:bCs/>
          <w:i/>
          <w:iCs/>
          <w:highlight w:val="lightGray"/>
        </w:rPr>
        <w:t>path\</w:t>
      </w:r>
      <w:proofErr w:type="spellStart"/>
      <w:r w:rsidRPr="007E13E8">
        <w:rPr>
          <w:b/>
          <w:bCs/>
          <w:i/>
          <w:iCs/>
          <w:highlight w:val="lightGray"/>
        </w:rPr>
        <w:t>x</w:t>
      </w:r>
      <w:r w:rsidR="00FC600A" w:rsidRPr="007E13E8">
        <w:rPr>
          <w:b/>
          <w:bCs/>
          <w:i/>
          <w:iCs/>
          <w:highlight w:val="lightGray"/>
        </w:rPr>
        <w:t>ampp</w:t>
      </w:r>
      <w:proofErr w:type="spellEnd"/>
      <w:r w:rsidR="00FC600A" w:rsidRPr="007E13E8">
        <w:rPr>
          <w:b/>
          <w:bCs/>
          <w:i/>
          <w:iCs/>
          <w:highlight w:val="lightGray"/>
        </w:rPr>
        <w:t>\phpMyAdmin</w:t>
      </w:r>
      <w:r w:rsidR="00FC600A" w:rsidRPr="00FC600A">
        <w:rPr>
          <w:b/>
          <w:bCs/>
          <w:i/>
          <w:iCs/>
        </w:rPr>
        <w:t xml:space="preserve"> </w:t>
      </w:r>
      <w:r w:rsidR="00D42825">
        <w:t xml:space="preserve">open the </w:t>
      </w:r>
      <w:proofErr w:type="spellStart"/>
      <w:r w:rsidR="00D42825" w:rsidRPr="00D42825">
        <w:rPr>
          <w:b/>
          <w:bCs/>
          <w:highlight w:val="yellow"/>
        </w:rPr>
        <w:t>conflig.inc.php</w:t>
      </w:r>
      <w:proofErr w:type="spellEnd"/>
      <w:r w:rsidR="00D42825">
        <w:t xml:space="preserve"> </w:t>
      </w:r>
      <w:r w:rsidR="007E13E8">
        <w:t>and for the authentication add the line</w:t>
      </w:r>
      <w:r w:rsidR="006D6A8C">
        <w:t xml:space="preserve"> then save </w:t>
      </w:r>
      <w:r w:rsidR="007E13E8">
        <w:t>:</w:t>
      </w:r>
    </w:p>
    <w:p w14:paraId="2FE898F3" w14:textId="77777777" w:rsidR="00FC600A" w:rsidRPr="00FC600A" w:rsidRDefault="00FC600A" w:rsidP="00FC600A">
      <w:pPr>
        <w:pStyle w:val="ListParagraph"/>
        <w:rPr>
          <w:color w:val="000000" w:themeColor="text1"/>
        </w:rPr>
      </w:pPr>
    </w:p>
    <w:p w14:paraId="5EEFC86B" w14:textId="25C52594" w:rsidR="00FC600A" w:rsidRDefault="007E13E8" w:rsidP="00FC600A">
      <w:pPr>
        <w:pStyle w:val="ListParagraph"/>
        <w:ind w:left="888"/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="00FC600A" w:rsidRPr="00B22E1D">
        <w:rPr>
          <w:color w:val="000000" w:themeColor="text1"/>
          <w:highlight w:val="yellow"/>
        </w:rPr>
        <w:t>$</w:t>
      </w:r>
      <w:proofErr w:type="spellStart"/>
      <w:r w:rsidR="00FC600A" w:rsidRPr="00B22E1D">
        <w:rPr>
          <w:color w:val="000000" w:themeColor="text1"/>
          <w:highlight w:val="yellow"/>
        </w:rPr>
        <w:t>cfg</w:t>
      </w:r>
      <w:proofErr w:type="spellEnd"/>
      <w:r w:rsidR="00FC600A" w:rsidRPr="00B22E1D">
        <w:rPr>
          <w:color w:val="000000" w:themeColor="text1"/>
          <w:highlight w:val="yellow"/>
        </w:rPr>
        <w:t>['Servers'][$</w:t>
      </w:r>
      <w:proofErr w:type="spellStart"/>
      <w:r w:rsidR="00FC600A" w:rsidRPr="00B22E1D">
        <w:rPr>
          <w:color w:val="000000" w:themeColor="text1"/>
          <w:highlight w:val="yellow"/>
        </w:rPr>
        <w:t>i</w:t>
      </w:r>
      <w:proofErr w:type="spellEnd"/>
      <w:r w:rsidR="00FC600A" w:rsidRPr="00B22E1D">
        <w:rPr>
          <w:color w:val="000000" w:themeColor="text1"/>
          <w:highlight w:val="yellow"/>
        </w:rPr>
        <w:t>]['password'] = '</w:t>
      </w:r>
      <w:proofErr w:type="spellStart"/>
      <w:r w:rsidR="00FC600A" w:rsidRPr="00B22E1D">
        <w:rPr>
          <w:color w:val="000000" w:themeColor="text1"/>
          <w:highlight w:val="yellow"/>
        </w:rPr>
        <w:t>THISisap@ssword</w:t>
      </w:r>
      <w:proofErr w:type="spellEnd"/>
      <w:proofErr w:type="gramStart"/>
      <w:r w:rsidR="00FC600A" w:rsidRPr="00B22E1D">
        <w:rPr>
          <w:color w:val="000000" w:themeColor="text1"/>
          <w:highlight w:val="yellow"/>
        </w:rPr>
        <w:t>';</w:t>
      </w:r>
      <w:proofErr w:type="gramEnd"/>
    </w:p>
    <w:p w14:paraId="173F62CE" w14:textId="75BE299C" w:rsidR="00B22E1D" w:rsidRDefault="00B22E1D" w:rsidP="00FC600A">
      <w:pPr>
        <w:pStyle w:val="ListParagraph"/>
        <w:ind w:left="888"/>
        <w:rPr>
          <w:color w:val="000000" w:themeColor="text1"/>
        </w:rPr>
      </w:pPr>
    </w:p>
    <w:p w14:paraId="7103D3D1" w14:textId="1C0448E5" w:rsidR="006D6A8C" w:rsidRPr="00F50338" w:rsidRDefault="006D6A8C" w:rsidP="006D6A8C">
      <w:pPr>
        <w:pStyle w:val="ListParagraph"/>
        <w:numPr>
          <w:ilvl w:val="0"/>
          <w:numId w:val="1"/>
        </w:numPr>
      </w:pPr>
      <w:r w:rsidRPr="00076D78">
        <w:rPr>
          <w:color w:val="000000" w:themeColor="text1"/>
        </w:rPr>
        <w:t>Open the XAMPP and click</w:t>
      </w:r>
      <w:r>
        <w:rPr>
          <w:color w:val="000000" w:themeColor="text1"/>
        </w:rPr>
        <w:t xml:space="preserve"> admin button on my MySQL the button should open the </w:t>
      </w:r>
      <w:proofErr w:type="spellStart"/>
      <w:r>
        <w:rPr>
          <w:color w:val="000000" w:themeColor="text1"/>
        </w:rPr>
        <w:t>phpMyAmin</w:t>
      </w:r>
      <w:proofErr w:type="spellEnd"/>
      <w:r>
        <w:rPr>
          <w:color w:val="000000" w:themeColor="text1"/>
        </w:rPr>
        <w:t xml:space="preserve"> localhost</w:t>
      </w:r>
    </w:p>
    <w:p w14:paraId="6B6D2A0B" w14:textId="62ABFA8D" w:rsidR="00F50338" w:rsidRDefault="00F50338" w:rsidP="00F50338">
      <w:pPr>
        <w:rPr>
          <w:color w:val="0D0D0D" w:themeColor="text1" w:themeTint="F2"/>
        </w:rPr>
      </w:pPr>
    </w:p>
    <w:p w14:paraId="7AB7ED5A" w14:textId="7D1998BE" w:rsidR="00F50338" w:rsidRDefault="00F50338" w:rsidP="00F50338">
      <w:pPr>
        <w:rPr>
          <w:color w:val="0D0D0D" w:themeColor="text1" w:themeTint="F2"/>
        </w:rPr>
      </w:pPr>
    </w:p>
    <w:p w14:paraId="5A05A563" w14:textId="3AB9EB96" w:rsidR="00F50338" w:rsidRDefault="00F50338" w:rsidP="00F50338">
      <w:pPr>
        <w:rPr>
          <w:color w:val="0D0D0D" w:themeColor="text1" w:themeTint="F2"/>
        </w:rPr>
      </w:pPr>
    </w:p>
    <w:p w14:paraId="098FB8F4" w14:textId="69B72BD9" w:rsidR="00F50338" w:rsidRDefault="00F50338" w:rsidP="00F50338">
      <w:pPr>
        <w:rPr>
          <w:color w:val="0D0D0D" w:themeColor="text1" w:themeTint="F2"/>
        </w:rPr>
      </w:pPr>
    </w:p>
    <w:p w14:paraId="331A216A" w14:textId="0C80A379" w:rsidR="00F50338" w:rsidRDefault="00F50338" w:rsidP="00F50338">
      <w:pPr>
        <w:rPr>
          <w:color w:val="0D0D0D" w:themeColor="text1" w:themeTint="F2"/>
        </w:rPr>
      </w:pPr>
    </w:p>
    <w:p w14:paraId="3E0C02C4" w14:textId="6DD300AD" w:rsidR="00F50338" w:rsidRDefault="00F50338" w:rsidP="00F50338">
      <w:pPr>
        <w:rPr>
          <w:color w:val="0D0D0D" w:themeColor="text1" w:themeTint="F2"/>
        </w:rPr>
      </w:pPr>
    </w:p>
    <w:p w14:paraId="52CDE721" w14:textId="4028C79D" w:rsidR="00F50338" w:rsidRDefault="00F50338" w:rsidP="00F50338">
      <w:pPr>
        <w:rPr>
          <w:color w:val="0D0D0D" w:themeColor="text1" w:themeTint="F2"/>
        </w:rPr>
      </w:pPr>
    </w:p>
    <w:p w14:paraId="777E97B7" w14:textId="4E8F44D6" w:rsidR="00F50338" w:rsidRDefault="00F50338" w:rsidP="00F50338">
      <w:pPr>
        <w:rPr>
          <w:color w:val="0D0D0D" w:themeColor="text1" w:themeTint="F2"/>
        </w:rPr>
      </w:pPr>
    </w:p>
    <w:p w14:paraId="0929DC35" w14:textId="77777777" w:rsidR="00F50338" w:rsidRPr="00F50338" w:rsidRDefault="00F50338" w:rsidP="00F50338">
      <w:pPr>
        <w:rPr>
          <w:color w:val="0D0D0D" w:themeColor="text1" w:themeTint="F2"/>
        </w:rPr>
      </w:pPr>
    </w:p>
    <w:p w14:paraId="04F80A90" w14:textId="77777777" w:rsidR="00F50338" w:rsidRDefault="00155199" w:rsidP="006D6A8C">
      <w:pPr>
        <w:pStyle w:val="ListParagraph"/>
        <w:numPr>
          <w:ilvl w:val="0"/>
          <w:numId w:val="1"/>
        </w:numPr>
      </w:pPr>
      <w:r>
        <w:t xml:space="preserve">Click </w:t>
      </w:r>
      <w:r w:rsidRPr="00155199">
        <w:rPr>
          <w:color w:val="FF0000"/>
        </w:rPr>
        <w:t>New</w:t>
      </w:r>
      <w:r>
        <w:t xml:space="preserve"> to create database. The database name should be </w:t>
      </w:r>
      <w:r w:rsidRPr="00155199">
        <w:rPr>
          <w:highlight w:val="yellow"/>
        </w:rPr>
        <w:t>cop4710project</w:t>
      </w:r>
      <w:r>
        <w:t xml:space="preserve"> </w:t>
      </w:r>
    </w:p>
    <w:p w14:paraId="75250A59" w14:textId="7B72EE51" w:rsidR="006D6A8C" w:rsidRPr="006D6A8C" w:rsidRDefault="00F50338" w:rsidP="00F50338">
      <w:pPr>
        <w:pStyle w:val="ListParagraph"/>
        <w:ind w:left="888"/>
      </w:pPr>
      <w:r>
        <w:rPr>
          <w:noProof/>
        </w:rPr>
        <w:drawing>
          <wp:inline distT="0" distB="0" distL="0" distR="0" wp14:anchorId="04BF122B" wp14:editId="12A9140D">
            <wp:extent cx="6852285" cy="97409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AA02F" w14:textId="6CBD56CB" w:rsidR="00076D78" w:rsidRPr="00A929BE" w:rsidRDefault="00076D78" w:rsidP="00A929BE">
      <w:pPr>
        <w:rPr>
          <w:color w:val="000000" w:themeColor="text1"/>
        </w:rPr>
      </w:pPr>
    </w:p>
    <w:p w14:paraId="49E797BA" w14:textId="31B94EC5" w:rsidR="00A929BE" w:rsidRDefault="00F519CC" w:rsidP="00F519CC">
      <w:pPr>
        <w:rPr>
          <w:color w:val="000000" w:themeColor="text1"/>
        </w:rPr>
      </w:pPr>
      <w:r>
        <w:rPr>
          <w:color w:val="000000" w:themeColor="text1"/>
        </w:rPr>
        <w:t xml:space="preserve">           </w:t>
      </w:r>
    </w:p>
    <w:p w14:paraId="2D0FB0B0" w14:textId="6545ABB0" w:rsidR="00A929BE" w:rsidRDefault="00A929BE" w:rsidP="00A929BE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After creating database import the </w:t>
      </w:r>
      <w:hyperlink r:id="rId13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ql</w:t>
      </w:r>
      <w:proofErr w:type="spellEnd"/>
      <w:r>
        <w:rPr>
          <w:color w:val="000000" w:themeColor="text1"/>
        </w:rPr>
        <w:t xml:space="preserve"> file</w:t>
      </w:r>
      <w:r w:rsidR="000C5D31">
        <w:rPr>
          <w:color w:val="000000" w:themeColor="text1"/>
        </w:rPr>
        <w:t xml:space="preserve"> from the repository</w:t>
      </w:r>
      <w:r>
        <w:rPr>
          <w:color w:val="000000" w:themeColor="text1"/>
        </w:rPr>
        <w:t xml:space="preserve"> into the created database </w:t>
      </w:r>
    </w:p>
    <w:p w14:paraId="3CD86CC8" w14:textId="06A4A8A4" w:rsidR="000C5D31" w:rsidRPr="00A929BE" w:rsidRDefault="000C5D31" w:rsidP="000C5D31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6CD79C2" wp14:editId="06EF7984">
            <wp:extent cx="6365397" cy="31591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062" cy="3160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5DD04" w14:textId="16A2CB65" w:rsidR="000E6E18" w:rsidRDefault="000E6E18">
      <w:r>
        <w:br w:type="page"/>
      </w:r>
    </w:p>
    <w:p w14:paraId="049836C6" w14:textId="4D985978" w:rsidR="000E6E18" w:rsidRDefault="000E6E18" w:rsidP="000E6E18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0E6E18">
        <w:rPr>
          <w:rFonts w:ascii="Times New Roman" w:hAnsi="Times New Roman"/>
          <w:sz w:val="24"/>
          <w:szCs w:val="24"/>
          <w:u w:val="single"/>
        </w:rPr>
        <w:lastRenderedPageBreak/>
        <w:t>Database Design</w:t>
      </w:r>
    </w:p>
    <w:p w14:paraId="5907F3C9" w14:textId="77A69FAE" w:rsidR="000E6E18" w:rsidRPr="00C361C3" w:rsidRDefault="0034237B" w:rsidP="00C361C3">
      <w:pPr>
        <w:ind w:left="527"/>
        <w:rPr>
          <w:rFonts w:ascii="Times New Roman" w:hAnsi="Times New Roman"/>
        </w:rPr>
      </w:pPr>
      <w:r>
        <w:rPr>
          <w:rFonts w:ascii="Times New Roman" w:hAnsi="Times New Roman"/>
        </w:rPr>
        <w:t>Five</w:t>
      </w:r>
      <w:r w:rsidR="000E6E18" w:rsidRPr="00C361C3">
        <w:rPr>
          <w:rFonts w:ascii="Times New Roman" w:hAnsi="Times New Roman"/>
        </w:rPr>
        <w:t xml:space="preserve"> tables</w:t>
      </w:r>
      <w:r>
        <w:rPr>
          <w:rFonts w:ascii="Times New Roman" w:hAnsi="Times New Roman"/>
        </w:rPr>
        <w:t xml:space="preserve"> were used</w:t>
      </w:r>
      <w:r w:rsidR="000E6E18" w:rsidRPr="00C361C3">
        <w:rPr>
          <w:rFonts w:ascii="Times New Roman" w:hAnsi="Times New Roman"/>
        </w:rPr>
        <w:t xml:space="preserve"> to handle the data for the book request site.</w:t>
      </w:r>
    </w:p>
    <w:p w14:paraId="5A1BC90B" w14:textId="479B7040" w:rsidR="000E6E18" w:rsidRDefault="000E6E18" w:rsidP="000E6E18">
      <w:pPr>
        <w:pStyle w:val="ListParagraph"/>
        <w:numPr>
          <w:ilvl w:val="0"/>
          <w:numId w:val="11"/>
        </w:numPr>
      </w:pPr>
      <w:r>
        <w:t>Staff Table</w:t>
      </w:r>
    </w:p>
    <w:p w14:paraId="312E29EF" w14:textId="63D99408" w:rsidR="000E6E18" w:rsidRDefault="000E6E18" w:rsidP="000E6E18">
      <w:pPr>
        <w:pStyle w:val="ListParagraph"/>
        <w:numPr>
          <w:ilvl w:val="1"/>
          <w:numId w:val="11"/>
        </w:numPr>
      </w:pPr>
      <w:r>
        <w:t>Id</w:t>
      </w:r>
      <w:r w:rsidR="00C361C3">
        <w:t>(INT)</w:t>
      </w:r>
      <w:r>
        <w:t xml:space="preserve"> – PRIMARY KEY, auto increment</w:t>
      </w:r>
      <w:r w:rsidR="00C361C3">
        <w:t>ed. Used as index.</w:t>
      </w:r>
    </w:p>
    <w:p w14:paraId="423BF6DF" w14:textId="22346A9C" w:rsidR="000E6E18" w:rsidRDefault="000E6E18" w:rsidP="000E6E18">
      <w:pPr>
        <w:pStyle w:val="ListParagraph"/>
        <w:numPr>
          <w:ilvl w:val="1"/>
          <w:numId w:val="11"/>
        </w:numPr>
      </w:pPr>
      <w:proofErr w:type="spellStart"/>
      <w:r>
        <w:t>Fname</w:t>
      </w:r>
      <w:proofErr w:type="spellEnd"/>
      <w:r w:rsidR="00C361C3">
        <w:t>(TEXT) – First name of staff member.</w:t>
      </w:r>
    </w:p>
    <w:p w14:paraId="45668B52" w14:textId="474AF8B7" w:rsidR="000E6E18" w:rsidRDefault="000E6E18" w:rsidP="00C361C3">
      <w:pPr>
        <w:pStyle w:val="ListParagraph"/>
        <w:numPr>
          <w:ilvl w:val="1"/>
          <w:numId w:val="11"/>
        </w:numPr>
      </w:pPr>
      <w:proofErr w:type="spellStart"/>
      <w:r>
        <w:t>Lname</w:t>
      </w:r>
      <w:proofErr w:type="spellEnd"/>
      <w:r w:rsidR="00C361C3">
        <w:t>(TEXT) - Last</w:t>
      </w:r>
      <w:r w:rsidR="00C361C3">
        <w:t xml:space="preserve"> name of staff member</w:t>
      </w:r>
      <w:r w:rsidR="00C361C3">
        <w:t>.</w:t>
      </w:r>
    </w:p>
    <w:p w14:paraId="3DDAA1DE" w14:textId="704FFA87" w:rsidR="000E6E18" w:rsidRDefault="000E6E18" w:rsidP="00C361C3">
      <w:pPr>
        <w:pStyle w:val="ListParagraph"/>
        <w:numPr>
          <w:ilvl w:val="1"/>
          <w:numId w:val="11"/>
        </w:numPr>
      </w:pPr>
      <w:r>
        <w:t>Email</w:t>
      </w:r>
      <w:r w:rsidR="00C361C3">
        <w:t>(TEXT)</w:t>
      </w:r>
      <w:r w:rsidR="00C361C3">
        <w:t xml:space="preserve"> – Email </w:t>
      </w:r>
      <w:r w:rsidR="00C361C3">
        <w:t>of staff member</w:t>
      </w:r>
      <w:r w:rsidR="00C361C3">
        <w:t>.</w:t>
      </w:r>
    </w:p>
    <w:p w14:paraId="4B9DD24D" w14:textId="679B59F4" w:rsidR="000E6E18" w:rsidRDefault="000E6E18" w:rsidP="000E6E18">
      <w:pPr>
        <w:pStyle w:val="ListParagraph"/>
        <w:numPr>
          <w:ilvl w:val="1"/>
          <w:numId w:val="11"/>
        </w:numPr>
      </w:pPr>
      <w:r>
        <w:t>Password</w:t>
      </w:r>
      <w:r w:rsidR="00C361C3">
        <w:t>(TEXT)</w:t>
      </w:r>
      <w:r w:rsidR="00C361C3">
        <w:t xml:space="preserve"> - Password</w:t>
      </w:r>
      <w:r w:rsidR="00C361C3">
        <w:t xml:space="preserve"> of staff member</w:t>
      </w:r>
      <w:r w:rsidR="00C361C3">
        <w:t>.</w:t>
      </w:r>
    </w:p>
    <w:p w14:paraId="6AB05F11" w14:textId="730E7551" w:rsidR="000E6E18" w:rsidRDefault="000E6E18" w:rsidP="000E6E18">
      <w:pPr>
        <w:pStyle w:val="ListParagraph"/>
        <w:numPr>
          <w:ilvl w:val="1"/>
          <w:numId w:val="11"/>
        </w:numPr>
      </w:pPr>
      <w:r>
        <w:t>Secret</w:t>
      </w:r>
      <w:r w:rsidR="00C361C3">
        <w:t>(TEXT)</w:t>
      </w:r>
      <w:r w:rsidR="00C361C3">
        <w:t xml:space="preserve"> – Secret answer</w:t>
      </w:r>
      <w:r w:rsidR="00C361C3">
        <w:t xml:space="preserve"> of staff member</w:t>
      </w:r>
      <w:r w:rsidR="00C361C3">
        <w:t>. Used for password recovery.</w:t>
      </w:r>
    </w:p>
    <w:p w14:paraId="271EB8CC" w14:textId="47991913" w:rsidR="000E6E18" w:rsidRDefault="000E6E18" w:rsidP="000E6E18">
      <w:pPr>
        <w:pStyle w:val="ListParagraph"/>
        <w:numPr>
          <w:ilvl w:val="1"/>
          <w:numId w:val="11"/>
        </w:numPr>
      </w:pPr>
      <w:r>
        <w:t>Reset</w:t>
      </w:r>
      <w:r w:rsidR="00C361C3">
        <w:t>(BOOL) – Used to identify whether password has been reset, user must create a new password.</w:t>
      </w:r>
    </w:p>
    <w:p w14:paraId="5A86D7E4" w14:textId="5763DB12" w:rsidR="000E6E18" w:rsidRDefault="000E6E18" w:rsidP="000E6E18">
      <w:pPr>
        <w:pStyle w:val="ListParagraph"/>
        <w:numPr>
          <w:ilvl w:val="1"/>
          <w:numId w:val="11"/>
        </w:numPr>
      </w:pPr>
      <w:proofErr w:type="spellStart"/>
      <w:r>
        <w:t>Sadmin</w:t>
      </w:r>
      <w:proofErr w:type="spellEnd"/>
      <w:r w:rsidR="00C361C3">
        <w:t>(BOOL) – Used to identify the super admin.</w:t>
      </w:r>
    </w:p>
    <w:p w14:paraId="7C8D674B" w14:textId="548FBCAE" w:rsidR="000E6E18" w:rsidRDefault="000E6E18" w:rsidP="000E6E18">
      <w:pPr>
        <w:pStyle w:val="ListParagraph"/>
        <w:numPr>
          <w:ilvl w:val="0"/>
          <w:numId w:val="11"/>
        </w:numPr>
      </w:pPr>
      <w:r>
        <w:t>Professors Table</w:t>
      </w:r>
    </w:p>
    <w:p w14:paraId="7B7261A9" w14:textId="77777777" w:rsidR="00C361C3" w:rsidRDefault="00C361C3" w:rsidP="00C361C3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6E198521" w14:textId="5023924C" w:rsidR="00C361C3" w:rsidRDefault="00C361C3" w:rsidP="00C361C3">
      <w:pPr>
        <w:pStyle w:val="ListParagraph"/>
        <w:numPr>
          <w:ilvl w:val="1"/>
          <w:numId w:val="11"/>
        </w:numPr>
      </w:pPr>
      <w:proofErr w:type="spellStart"/>
      <w:r>
        <w:t>Fname</w:t>
      </w:r>
      <w:proofErr w:type="spellEnd"/>
      <w:r>
        <w:t xml:space="preserve">(TEXT) – First name of </w:t>
      </w:r>
      <w:r w:rsidR="00140631">
        <w:t>professor</w:t>
      </w:r>
      <w:r>
        <w:t>.</w:t>
      </w:r>
    </w:p>
    <w:p w14:paraId="64154330" w14:textId="37F5E2CF" w:rsidR="00C361C3" w:rsidRDefault="00C361C3" w:rsidP="00C361C3">
      <w:pPr>
        <w:pStyle w:val="ListParagraph"/>
        <w:numPr>
          <w:ilvl w:val="1"/>
          <w:numId w:val="11"/>
        </w:numPr>
      </w:pPr>
      <w:proofErr w:type="spellStart"/>
      <w:r>
        <w:t>Lname</w:t>
      </w:r>
      <w:proofErr w:type="spellEnd"/>
      <w:r>
        <w:t xml:space="preserve">(TEXT) - Last name of </w:t>
      </w:r>
      <w:r w:rsidR="00140631">
        <w:t>professor</w:t>
      </w:r>
      <w:r w:rsidR="00140631">
        <w:t>.</w:t>
      </w:r>
    </w:p>
    <w:p w14:paraId="1EBF808D" w14:textId="49A6FEED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Email(TEXT) – Email of </w:t>
      </w:r>
      <w:r w:rsidR="00140631">
        <w:t>professor</w:t>
      </w:r>
      <w:r w:rsidR="00140631">
        <w:t>.</w:t>
      </w:r>
    </w:p>
    <w:p w14:paraId="33B35B38" w14:textId="4ADA8CD9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Password(TEXT) - Password of </w:t>
      </w:r>
      <w:r w:rsidR="00140631">
        <w:t>professor</w:t>
      </w:r>
      <w:r>
        <w:t>.</w:t>
      </w:r>
    </w:p>
    <w:p w14:paraId="02BF3D74" w14:textId="4AABFD18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Secret(TEXT) – Secret answer of </w:t>
      </w:r>
      <w:r w:rsidR="00140631">
        <w:t>professor</w:t>
      </w:r>
      <w:r>
        <w:t>. Used for password recovery.</w:t>
      </w:r>
    </w:p>
    <w:p w14:paraId="7DA530E7" w14:textId="77777777" w:rsidR="00C361C3" w:rsidRDefault="00C361C3" w:rsidP="00C361C3">
      <w:pPr>
        <w:pStyle w:val="ListParagraph"/>
        <w:numPr>
          <w:ilvl w:val="1"/>
          <w:numId w:val="11"/>
        </w:numPr>
      </w:pPr>
      <w:r>
        <w:t>Reset(BOOL) – Used to identify whether password has been reset, user must create a new password.</w:t>
      </w:r>
    </w:p>
    <w:p w14:paraId="3B33E5D4" w14:textId="6D8E6163" w:rsidR="000E6E18" w:rsidRDefault="000E6E18" w:rsidP="000E6E18">
      <w:pPr>
        <w:pStyle w:val="ListParagraph"/>
        <w:numPr>
          <w:ilvl w:val="0"/>
          <w:numId w:val="11"/>
        </w:numPr>
      </w:pPr>
      <w:r>
        <w:t>Books Table</w:t>
      </w:r>
    </w:p>
    <w:p w14:paraId="6A03DE11" w14:textId="77777777" w:rsidR="00140631" w:rsidRDefault="00140631" w:rsidP="00140631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0A3AFBCB" w14:textId="264FA8BF" w:rsidR="00140631" w:rsidRDefault="00140631" w:rsidP="00140631">
      <w:pPr>
        <w:pStyle w:val="ListParagraph"/>
        <w:numPr>
          <w:ilvl w:val="1"/>
          <w:numId w:val="11"/>
        </w:numPr>
      </w:pPr>
      <w:r>
        <w:t>Title(TEXT) – Title of the book.</w:t>
      </w:r>
    </w:p>
    <w:p w14:paraId="590976E2" w14:textId="13A2029B" w:rsidR="00140631" w:rsidRDefault="00140631" w:rsidP="00140631">
      <w:pPr>
        <w:pStyle w:val="ListParagraph"/>
        <w:numPr>
          <w:ilvl w:val="1"/>
          <w:numId w:val="11"/>
        </w:numPr>
      </w:pPr>
      <w:r>
        <w:t>Author(TEXT) – Author of the book.</w:t>
      </w:r>
    </w:p>
    <w:p w14:paraId="494AA217" w14:textId="43C39F3D" w:rsidR="00140631" w:rsidRDefault="00140631" w:rsidP="00140631">
      <w:pPr>
        <w:pStyle w:val="ListParagraph"/>
        <w:numPr>
          <w:ilvl w:val="1"/>
          <w:numId w:val="11"/>
        </w:numPr>
      </w:pPr>
      <w:r>
        <w:t>ISBN(TEXT) – ISBN of the book.</w:t>
      </w:r>
    </w:p>
    <w:p w14:paraId="42C0B277" w14:textId="0A810883" w:rsidR="00140631" w:rsidRDefault="00140631" w:rsidP="00140631">
      <w:pPr>
        <w:pStyle w:val="ListParagraph"/>
        <w:numPr>
          <w:ilvl w:val="1"/>
          <w:numId w:val="11"/>
        </w:numPr>
      </w:pPr>
      <w:r>
        <w:t>Edition(TEXT) – Edition of the book.</w:t>
      </w:r>
    </w:p>
    <w:p w14:paraId="13303760" w14:textId="61E144BD" w:rsidR="00140631" w:rsidRDefault="00140631" w:rsidP="00140631">
      <w:pPr>
        <w:pStyle w:val="ListParagraph"/>
        <w:numPr>
          <w:ilvl w:val="1"/>
          <w:numId w:val="11"/>
        </w:numPr>
      </w:pPr>
      <w:r>
        <w:t>Publisher(TEXT) – Publisher of the book.</w:t>
      </w:r>
    </w:p>
    <w:p w14:paraId="546B8CD2" w14:textId="1A16E333" w:rsidR="000E6E18" w:rsidRDefault="000E6E18" w:rsidP="000E6E18">
      <w:pPr>
        <w:pStyle w:val="ListParagraph"/>
        <w:numPr>
          <w:ilvl w:val="0"/>
          <w:numId w:val="11"/>
        </w:numPr>
      </w:pPr>
      <w:r>
        <w:t>Requests Table</w:t>
      </w:r>
    </w:p>
    <w:p w14:paraId="383EE57A" w14:textId="77777777" w:rsidR="00140631" w:rsidRDefault="00140631" w:rsidP="00140631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7B16DB83" w14:textId="5037B6D7" w:rsidR="00140631" w:rsidRDefault="00140631" w:rsidP="00140631">
      <w:pPr>
        <w:pStyle w:val="ListParagraph"/>
        <w:numPr>
          <w:ilvl w:val="1"/>
          <w:numId w:val="11"/>
        </w:numPr>
      </w:pPr>
      <w:r>
        <w:t>Pid</w:t>
      </w:r>
      <w:r w:rsidR="00BD7595">
        <w:t>(INT)</w:t>
      </w:r>
      <w:r>
        <w:t xml:space="preserve"> – FOREIGN KEY, shares relationship with professors(id).</w:t>
      </w:r>
    </w:p>
    <w:p w14:paraId="1C7CF94C" w14:textId="046E3EEF" w:rsidR="00140631" w:rsidRDefault="00140631" w:rsidP="00140631">
      <w:pPr>
        <w:pStyle w:val="ListParagraph"/>
        <w:numPr>
          <w:ilvl w:val="1"/>
          <w:numId w:val="11"/>
        </w:numPr>
      </w:pPr>
      <w:r>
        <w:t>B</w:t>
      </w:r>
      <w:r>
        <w:t>id</w:t>
      </w:r>
      <w:r w:rsidR="00BD7595">
        <w:t>(INT)</w:t>
      </w:r>
      <w:r>
        <w:t xml:space="preserve"> – FOREIGN KEY, shares relationship with </w:t>
      </w:r>
      <w:r>
        <w:t>books</w:t>
      </w:r>
      <w:r>
        <w:t>(id).</w:t>
      </w:r>
    </w:p>
    <w:p w14:paraId="214304EF" w14:textId="43DC9D9B" w:rsidR="00140631" w:rsidRDefault="00140631" w:rsidP="00796E6F">
      <w:pPr>
        <w:pStyle w:val="ListParagraph"/>
        <w:numPr>
          <w:ilvl w:val="1"/>
          <w:numId w:val="11"/>
        </w:numPr>
      </w:pPr>
      <w:r>
        <w:t>C</w:t>
      </w:r>
      <w:r>
        <w:t>id</w:t>
      </w:r>
      <w:r w:rsidR="00BD7595">
        <w:t>(VARCHAR[10])</w:t>
      </w:r>
      <w:r>
        <w:t xml:space="preserve"> – </w:t>
      </w:r>
      <w:r w:rsidR="00BD7595">
        <w:t>Course number of requests from professors.</w:t>
      </w:r>
    </w:p>
    <w:p w14:paraId="768F9257" w14:textId="2F202D6B" w:rsidR="00BD7595" w:rsidRDefault="00BD7595" w:rsidP="00BD7595">
      <w:pPr>
        <w:pStyle w:val="ListParagraph"/>
        <w:numPr>
          <w:ilvl w:val="1"/>
          <w:numId w:val="11"/>
        </w:numPr>
      </w:pPr>
      <w:r>
        <w:t>Semester</w:t>
      </w:r>
      <w:r>
        <w:t>(VARCHAR[10])</w:t>
      </w:r>
      <w:r>
        <w:t xml:space="preserve"> – Semester of the request from professors (</w:t>
      </w:r>
      <w:proofErr w:type="spellStart"/>
      <w:r>
        <w:t>summerSem</w:t>
      </w:r>
      <w:proofErr w:type="spellEnd"/>
      <w:r>
        <w:t xml:space="preserve">, </w:t>
      </w:r>
      <w:proofErr w:type="spellStart"/>
      <w:r>
        <w:t>springSem</w:t>
      </w:r>
      <w:proofErr w:type="spellEnd"/>
      <w:r>
        <w:t xml:space="preserve">, </w:t>
      </w:r>
      <w:proofErr w:type="spellStart"/>
      <w:r>
        <w:t>fallSem</w:t>
      </w:r>
      <w:proofErr w:type="spellEnd"/>
      <w:r>
        <w:t>).</w:t>
      </w:r>
    </w:p>
    <w:p w14:paraId="7DD40B36" w14:textId="69C7DA32" w:rsidR="00BD7595" w:rsidRDefault="00BD7595" w:rsidP="00BD7595">
      <w:pPr>
        <w:pStyle w:val="ListParagraph"/>
        <w:numPr>
          <w:ilvl w:val="1"/>
          <w:numId w:val="11"/>
        </w:numPr>
      </w:pPr>
      <w:r>
        <w:t>Qty(INT) – Quantity of the requests from professors.</w:t>
      </w:r>
    </w:p>
    <w:p w14:paraId="3F0C57AE" w14:textId="68CA2285" w:rsidR="000E6E18" w:rsidRDefault="000E6E18" w:rsidP="000E6E18">
      <w:pPr>
        <w:pStyle w:val="ListParagraph"/>
        <w:numPr>
          <w:ilvl w:val="0"/>
          <w:numId w:val="11"/>
        </w:numPr>
      </w:pPr>
      <w:r>
        <w:t>Deadlines Table</w:t>
      </w:r>
    </w:p>
    <w:p w14:paraId="2D9B266E" w14:textId="3A117410" w:rsidR="00BD7595" w:rsidRDefault="00BD7595" w:rsidP="00BD7595">
      <w:pPr>
        <w:pStyle w:val="ListParagraph"/>
        <w:numPr>
          <w:ilvl w:val="1"/>
          <w:numId w:val="11"/>
        </w:numPr>
      </w:pPr>
      <w:r>
        <w:t>Semester</w:t>
      </w:r>
      <w:r w:rsidR="003A5EF5">
        <w:t>(VARCHAR[10])</w:t>
      </w:r>
      <w:r w:rsidR="003A5EF5">
        <w:t xml:space="preserve"> – PRIMARY/FOREIGN KEY, shares relationship with requests(semester).</w:t>
      </w:r>
    </w:p>
    <w:p w14:paraId="64727DB0" w14:textId="3238116E" w:rsidR="003A5EF5" w:rsidRPr="000E6E18" w:rsidRDefault="003A5EF5" w:rsidP="00BD7595">
      <w:pPr>
        <w:pStyle w:val="ListParagraph"/>
        <w:numPr>
          <w:ilvl w:val="1"/>
          <w:numId w:val="11"/>
        </w:numPr>
      </w:pPr>
      <w:r>
        <w:t>Deadline(DATE) – Date of the book submission deadline for a given semester.</w:t>
      </w:r>
    </w:p>
    <w:p w14:paraId="7E61AF8A" w14:textId="30030AB2" w:rsidR="00A7471D" w:rsidRDefault="00A7471D">
      <w:r>
        <w:br w:type="page"/>
      </w:r>
    </w:p>
    <w:p w14:paraId="7FBE0B5A" w14:textId="26183E90" w:rsidR="00F76FC4" w:rsidRDefault="00A7471D" w:rsidP="002633D7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A7471D">
        <w:rPr>
          <w:rFonts w:ascii="Times New Roman" w:hAnsi="Times New Roman"/>
          <w:sz w:val="24"/>
          <w:szCs w:val="24"/>
          <w:u w:val="single"/>
        </w:rPr>
        <w:lastRenderedPageBreak/>
        <w:t>Division of Work</w:t>
      </w:r>
    </w:p>
    <w:p w14:paraId="55FFD19B" w14:textId="3853D139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 xml:space="preserve">Manatsa </w:t>
      </w:r>
      <w:proofErr w:type="spellStart"/>
      <w:r w:rsidRPr="002633D7">
        <w:rPr>
          <w:sz w:val="24"/>
          <w:szCs w:val="24"/>
        </w:rPr>
        <w:t>Chiomadzi</w:t>
      </w:r>
      <w:proofErr w:type="spellEnd"/>
      <w:r w:rsidR="00906D4B">
        <w:rPr>
          <w:sz w:val="24"/>
          <w:szCs w:val="24"/>
        </w:rPr>
        <w:t xml:space="preserve"> – Staff pages</w:t>
      </w:r>
    </w:p>
    <w:p w14:paraId="5F852E79" w14:textId="77777777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</w:p>
    <w:p w14:paraId="7B5B466B" w14:textId="177063E9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Andres Velazquez</w:t>
      </w:r>
      <w:r w:rsidR="00906D4B">
        <w:rPr>
          <w:sz w:val="24"/>
          <w:szCs w:val="24"/>
        </w:rPr>
        <w:t xml:space="preserve"> – Mail pages.</w:t>
      </w:r>
    </w:p>
    <w:p w14:paraId="0A20380D" w14:textId="77777777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</w:p>
    <w:p w14:paraId="21C307B5" w14:textId="330FB9BB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Colby Berger</w:t>
      </w:r>
      <w:r w:rsidR="00906D4B">
        <w:rPr>
          <w:sz w:val="24"/>
          <w:szCs w:val="24"/>
        </w:rPr>
        <w:t xml:space="preserve"> – Staff pages.</w:t>
      </w:r>
    </w:p>
    <w:p w14:paraId="2235AA9D" w14:textId="77777777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</w:p>
    <w:p w14:paraId="7A1BA311" w14:textId="7F414F5D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William Owens – </w:t>
      </w:r>
      <w:r w:rsidR="001B1B7C">
        <w:rPr>
          <w:sz w:val="24"/>
          <w:szCs w:val="24"/>
        </w:rPr>
        <w:t>Login</w:t>
      </w:r>
      <w:r w:rsidR="00D42031">
        <w:rPr>
          <w:sz w:val="24"/>
          <w:szCs w:val="24"/>
        </w:rPr>
        <w:t xml:space="preserve"> &amp; </w:t>
      </w:r>
      <w:r>
        <w:rPr>
          <w:sz w:val="24"/>
          <w:szCs w:val="24"/>
        </w:rPr>
        <w:t>Professor pages, Database</w:t>
      </w:r>
      <w:r w:rsidR="00512AE7">
        <w:rPr>
          <w:sz w:val="24"/>
          <w:szCs w:val="24"/>
        </w:rPr>
        <w:t xml:space="preserve"> design</w:t>
      </w:r>
      <w:r w:rsidR="00D42031">
        <w:rPr>
          <w:sz w:val="24"/>
          <w:szCs w:val="24"/>
        </w:rPr>
        <w:t>.</w:t>
      </w:r>
    </w:p>
    <w:p w14:paraId="242ECE69" w14:textId="53570129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addBookTuple.php</w:t>
      </w:r>
      <w:proofErr w:type="spellEnd"/>
    </w:p>
    <w:p w14:paraId="74F4E135" w14:textId="5AB50C90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addFacultyTuple.php</w:t>
      </w:r>
      <w:proofErr w:type="spellEnd"/>
    </w:p>
    <w:p w14:paraId="6EAFE9EB" w14:textId="36115A92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checkpassCreate.php</w:t>
      </w:r>
      <w:proofErr w:type="spellEnd"/>
    </w:p>
    <w:p w14:paraId="52CC6B9A" w14:textId="6FE14E2F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checkpassReset.php</w:t>
      </w:r>
      <w:proofErr w:type="spellEnd"/>
    </w:p>
    <w:p w14:paraId="31815969" w14:textId="53BBE5E2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dbpdo.php</w:t>
      </w:r>
      <w:proofErr w:type="spellEnd"/>
    </w:p>
    <w:p w14:paraId="6A6EF201" w14:textId="143051BD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forgotpw.php</w:t>
      </w:r>
      <w:proofErr w:type="spellEnd"/>
    </w:p>
    <w:p w14:paraId="1CBC7D2E" w14:textId="3A0A54DB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index.php</w:t>
      </w:r>
      <w:proofErr w:type="spellEnd"/>
    </w:p>
    <w:p w14:paraId="396636E4" w14:textId="1213942D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login.php</w:t>
      </w:r>
      <w:proofErr w:type="spellEnd"/>
    </w:p>
    <w:p w14:paraId="3318B98E" w14:textId="039C7485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fessorBookRequest.php</w:t>
      </w:r>
      <w:proofErr w:type="spellEnd"/>
    </w:p>
    <w:p w14:paraId="21A051DF" w14:textId="4BFAB66D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fessor</w:t>
      </w:r>
      <w:r>
        <w:rPr>
          <w:sz w:val="24"/>
          <w:szCs w:val="24"/>
        </w:rPr>
        <w:t>Create</w:t>
      </w:r>
      <w:r>
        <w:rPr>
          <w:sz w:val="24"/>
          <w:szCs w:val="24"/>
        </w:rPr>
        <w:t>.php</w:t>
      </w:r>
      <w:proofErr w:type="spellEnd"/>
    </w:p>
    <w:p w14:paraId="1E71A737" w14:textId="385316A4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fessor</w:t>
      </w:r>
      <w:r>
        <w:rPr>
          <w:sz w:val="24"/>
          <w:szCs w:val="24"/>
        </w:rPr>
        <w:t>NewAdd</w:t>
      </w:r>
      <w:r>
        <w:rPr>
          <w:sz w:val="24"/>
          <w:szCs w:val="24"/>
        </w:rPr>
        <w:t>.php</w:t>
      </w:r>
      <w:proofErr w:type="spellEnd"/>
    </w:p>
    <w:p w14:paraId="09289C3C" w14:textId="75FA1223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fessorRequest</w:t>
      </w:r>
      <w:r w:rsidR="0078019F">
        <w:rPr>
          <w:sz w:val="24"/>
          <w:szCs w:val="24"/>
        </w:rPr>
        <w:t>Book</w:t>
      </w:r>
      <w:r>
        <w:rPr>
          <w:sz w:val="24"/>
          <w:szCs w:val="24"/>
        </w:rPr>
        <w:t>.php</w:t>
      </w:r>
      <w:proofErr w:type="spellEnd"/>
    </w:p>
    <w:p w14:paraId="75FE6690" w14:textId="12E0F88F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fessor</w:t>
      </w:r>
      <w:r w:rsidR="0078019F">
        <w:rPr>
          <w:sz w:val="24"/>
          <w:szCs w:val="24"/>
        </w:rPr>
        <w:t>UpdateBook</w:t>
      </w:r>
      <w:r>
        <w:rPr>
          <w:sz w:val="24"/>
          <w:szCs w:val="24"/>
        </w:rPr>
        <w:t>.php</w:t>
      </w:r>
      <w:proofErr w:type="spellEnd"/>
    </w:p>
    <w:p w14:paraId="5BAC433D" w14:textId="4301C337" w:rsidR="0078019F" w:rsidRDefault="0078019F" w:rsidP="0078019F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taffManageFaculty</w:t>
      </w:r>
      <w:r>
        <w:rPr>
          <w:sz w:val="24"/>
          <w:szCs w:val="24"/>
        </w:rPr>
        <w:t>.php</w:t>
      </w:r>
      <w:proofErr w:type="spellEnd"/>
    </w:p>
    <w:p w14:paraId="35AAEED2" w14:textId="1E45E372" w:rsidR="00584F7A" w:rsidRDefault="00584F7A" w:rsidP="0078019F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resetPass.php</w:t>
      </w:r>
      <w:proofErr w:type="spellEnd"/>
    </w:p>
    <w:p w14:paraId="1C8491F0" w14:textId="6116CEA0" w:rsidR="002633D7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update</w:t>
      </w:r>
      <w:r w:rsidR="00584F7A">
        <w:rPr>
          <w:sz w:val="24"/>
          <w:szCs w:val="24"/>
        </w:rPr>
        <w:t>DB</w:t>
      </w:r>
      <w:r>
        <w:rPr>
          <w:sz w:val="24"/>
          <w:szCs w:val="24"/>
        </w:rPr>
        <w:t>.php</w:t>
      </w:r>
      <w:proofErr w:type="spellEnd"/>
    </w:p>
    <w:p w14:paraId="2AB7A62D" w14:textId="49BFA527" w:rsidR="002633D7" w:rsidRDefault="002633D7" w:rsidP="002633D7">
      <w:pPr>
        <w:pStyle w:val="ListParagraph"/>
        <w:ind w:left="1440"/>
        <w:rPr>
          <w:sz w:val="24"/>
          <w:szCs w:val="24"/>
        </w:rPr>
      </w:pPr>
    </w:p>
    <w:p w14:paraId="37060FF8" w14:textId="717186FA" w:rsidR="006A4605" w:rsidRDefault="006A4605" w:rsidP="006A4605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6A4605">
        <w:rPr>
          <w:rFonts w:ascii="Times New Roman" w:hAnsi="Times New Roman"/>
          <w:sz w:val="24"/>
          <w:szCs w:val="24"/>
          <w:u w:val="single"/>
        </w:rPr>
        <w:t>Meeting Attendance</w:t>
      </w:r>
    </w:p>
    <w:p w14:paraId="2B540FAB" w14:textId="384949A8" w:rsidR="006A4605" w:rsidRPr="006A4605" w:rsidRDefault="006A4605" w:rsidP="006A460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members were present for all meetings.</w:t>
      </w:r>
    </w:p>
    <w:p w14:paraId="582FA627" w14:textId="77777777" w:rsidR="006A4605" w:rsidRPr="002633D7" w:rsidRDefault="006A4605" w:rsidP="006A4605">
      <w:pPr>
        <w:pStyle w:val="ListParagraph"/>
        <w:ind w:left="0"/>
        <w:rPr>
          <w:sz w:val="24"/>
          <w:szCs w:val="24"/>
        </w:rPr>
      </w:pPr>
    </w:p>
    <w:sectPr w:rsidR="006A4605" w:rsidRPr="002633D7" w:rsidSect="00076D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B219F" w14:textId="77777777" w:rsidR="00436A47" w:rsidRDefault="00436A47" w:rsidP="00076D78">
      <w:pPr>
        <w:spacing w:after="0" w:line="240" w:lineRule="auto"/>
      </w:pPr>
      <w:r>
        <w:separator/>
      </w:r>
    </w:p>
  </w:endnote>
  <w:endnote w:type="continuationSeparator" w:id="0">
    <w:p w14:paraId="3BC75C09" w14:textId="77777777" w:rsidR="00436A47" w:rsidRDefault="00436A47" w:rsidP="0007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38B14" w14:textId="77777777" w:rsidR="00436A47" w:rsidRDefault="00436A47" w:rsidP="00076D78">
      <w:pPr>
        <w:spacing w:after="0" w:line="240" w:lineRule="auto"/>
      </w:pPr>
      <w:r>
        <w:separator/>
      </w:r>
    </w:p>
  </w:footnote>
  <w:footnote w:type="continuationSeparator" w:id="0">
    <w:p w14:paraId="5C664183" w14:textId="77777777" w:rsidR="00436A47" w:rsidRDefault="00436A47" w:rsidP="00076D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B6DE2"/>
    <w:multiLevelType w:val="hybridMultilevel"/>
    <w:tmpl w:val="12989E4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5D69B6"/>
    <w:multiLevelType w:val="hybridMultilevel"/>
    <w:tmpl w:val="91A63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20661"/>
    <w:multiLevelType w:val="hybridMultilevel"/>
    <w:tmpl w:val="7598D4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C90BC1"/>
    <w:multiLevelType w:val="hybridMultilevel"/>
    <w:tmpl w:val="653C0CFE"/>
    <w:lvl w:ilvl="0" w:tplc="0409000F">
      <w:start w:val="1"/>
      <w:numFmt w:val="decimal"/>
      <w:lvlText w:val="%1."/>
      <w:lvlJc w:val="left"/>
      <w:pPr>
        <w:ind w:left="888" w:hanging="360"/>
      </w:p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4" w15:restartNumberingAfterBreak="0">
    <w:nsid w:val="41755DF6"/>
    <w:multiLevelType w:val="hybridMultilevel"/>
    <w:tmpl w:val="653C0CFE"/>
    <w:lvl w:ilvl="0" w:tplc="FFFFFFFF">
      <w:start w:val="1"/>
      <w:numFmt w:val="decimal"/>
      <w:lvlText w:val="%1."/>
      <w:lvlJc w:val="left"/>
      <w:pPr>
        <w:ind w:left="888" w:hanging="360"/>
      </w:pPr>
    </w:lvl>
    <w:lvl w:ilvl="1" w:tplc="FFFFFFFF" w:tentative="1">
      <w:start w:val="1"/>
      <w:numFmt w:val="lowerLetter"/>
      <w:lvlText w:val="%2."/>
      <w:lvlJc w:val="left"/>
      <w:pPr>
        <w:ind w:left="1608" w:hanging="360"/>
      </w:pPr>
    </w:lvl>
    <w:lvl w:ilvl="2" w:tplc="FFFFFFFF" w:tentative="1">
      <w:start w:val="1"/>
      <w:numFmt w:val="lowerRoman"/>
      <w:lvlText w:val="%3."/>
      <w:lvlJc w:val="right"/>
      <w:pPr>
        <w:ind w:left="2328" w:hanging="180"/>
      </w:pPr>
    </w:lvl>
    <w:lvl w:ilvl="3" w:tplc="FFFFFFFF" w:tentative="1">
      <w:start w:val="1"/>
      <w:numFmt w:val="decimal"/>
      <w:lvlText w:val="%4."/>
      <w:lvlJc w:val="left"/>
      <w:pPr>
        <w:ind w:left="3048" w:hanging="360"/>
      </w:pPr>
    </w:lvl>
    <w:lvl w:ilvl="4" w:tplc="FFFFFFFF" w:tentative="1">
      <w:start w:val="1"/>
      <w:numFmt w:val="lowerLetter"/>
      <w:lvlText w:val="%5."/>
      <w:lvlJc w:val="left"/>
      <w:pPr>
        <w:ind w:left="3768" w:hanging="360"/>
      </w:pPr>
    </w:lvl>
    <w:lvl w:ilvl="5" w:tplc="FFFFFFFF" w:tentative="1">
      <w:start w:val="1"/>
      <w:numFmt w:val="lowerRoman"/>
      <w:lvlText w:val="%6."/>
      <w:lvlJc w:val="right"/>
      <w:pPr>
        <w:ind w:left="4488" w:hanging="180"/>
      </w:pPr>
    </w:lvl>
    <w:lvl w:ilvl="6" w:tplc="FFFFFFFF" w:tentative="1">
      <w:start w:val="1"/>
      <w:numFmt w:val="decimal"/>
      <w:lvlText w:val="%7."/>
      <w:lvlJc w:val="left"/>
      <w:pPr>
        <w:ind w:left="5208" w:hanging="360"/>
      </w:pPr>
    </w:lvl>
    <w:lvl w:ilvl="7" w:tplc="FFFFFFFF" w:tentative="1">
      <w:start w:val="1"/>
      <w:numFmt w:val="lowerLetter"/>
      <w:lvlText w:val="%8."/>
      <w:lvlJc w:val="left"/>
      <w:pPr>
        <w:ind w:left="5928" w:hanging="360"/>
      </w:pPr>
    </w:lvl>
    <w:lvl w:ilvl="8" w:tplc="FFFFFFFF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5" w15:restartNumberingAfterBreak="0">
    <w:nsid w:val="498D77F6"/>
    <w:multiLevelType w:val="hybridMultilevel"/>
    <w:tmpl w:val="AF001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60480"/>
    <w:multiLevelType w:val="multilevel"/>
    <w:tmpl w:val="9738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A47DE5"/>
    <w:multiLevelType w:val="hybridMultilevel"/>
    <w:tmpl w:val="399C8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D6725"/>
    <w:multiLevelType w:val="hybridMultilevel"/>
    <w:tmpl w:val="6C569842"/>
    <w:lvl w:ilvl="0" w:tplc="04090011">
      <w:start w:val="1"/>
      <w:numFmt w:val="decimal"/>
      <w:lvlText w:val="%1)"/>
      <w:lvlJc w:val="left"/>
      <w:pPr>
        <w:ind w:left="1248" w:hanging="360"/>
      </w:pPr>
    </w:lvl>
    <w:lvl w:ilvl="1" w:tplc="04090019" w:tentative="1">
      <w:start w:val="1"/>
      <w:numFmt w:val="lowerLetter"/>
      <w:lvlText w:val="%2."/>
      <w:lvlJc w:val="left"/>
      <w:pPr>
        <w:ind w:left="1968" w:hanging="360"/>
      </w:pPr>
    </w:lvl>
    <w:lvl w:ilvl="2" w:tplc="0409001B" w:tentative="1">
      <w:start w:val="1"/>
      <w:numFmt w:val="lowerRoman"/>
      <w:lvlText w:val="%3."/>
      <w:lvlJc w:val="right"/>
      <w:pPr>
        <w:ind w:left="2688" w:hanging="180"/>
      </w:pPr>
    </w:lvl>
    <w:lvl w:ilvl="3" w:tplc="0409000F" w:tentative="1">
      <w:start w:val="1"/>
      <w:numFmt w:val="decimal"/>
      <w:lvlText w:val="%4."/>
      <w:lvlJc w:val="left"/>
      <w:pPr>
        <w:ind w:left="3408" w:hanging="360"/>
      </w:pPr>
    </w:lvl>
    <w:lvl w:ilvl="4" w:tplc="04090019" w:tentative="1">
      <w:start w:val="1"/>
      <w:numFmt w:val="lowerLetter"/>
      <w:lvlText w:val="%5."/>
      <w:lvlJc w:val="left"/>
      <w:pPr>
        <w:ind w:left="4128" w:hanging="360"/>
      </w:pPr>
    </w:lvl>
    <w:lvl w:ilvl="5" w:tplc="0409001B" w:tentative="1">
      <w:start w:val="1"/>
      <w:numFmt w:val="lowerRoman"/>
      <w:lvlText w:val="%6."/>
      <w:lvlJc w:val="right"/>
      <w:pPr>
        <w:ind w:left="4848" w:hanging="180"/>
      </w:pPr>
    </w:lvl>
    <w:lvl w:ilvl="6" w:tplc="0409000F" w:tentative="1">
      <w:start w:val="1"/>
      <w:numFmt w:val="decimal"/>
      <w:lvlText w:val="%7."/>
      <w:lvlJc w:val="left"/>
      <w:pPr>
        <w:ind w:left="5568" w:hanging="360"/>
      </w:pPr>
    </w:lvl>
    <w:lvl w:ilvl="7" w:tplc="04090019" w:tentative="1">
      <w:start w:val="1"/>
      <w:numFmt w:val="lowerLetter"/>
      <w:lvlText w:val="%8."/>
      <w:lvlJc w:val="left"/>
      <w:pPr>
        <w:ind w:left="6288" w:hanging="360"/>
      </w:pPr>
    </w:lvl>
    <w:lvl w:ilvl="8" w:tplc="04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9" w15:restartNumberingAfterBreak="0">
    <w:nsid w:val="76FB5529"/>
    <w:multiLevelType w:val="hybridMultilevel"/>
    <w:tmpl w:val="EFD2E77E"/>
    <w:lvl w:ilvl="0" w:tplc="FFFFFFFF">
      <w:start w:val="1"/>
      <w:numFmt w:val="decimal"/>
      <w:lvlText w:val="%1."/>
      <w:lvlJc w:val="left"/>
      <w:pPr>
        <w:ind w:left="888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DC31AC"/>
    <w:multiLevelType w:val="hybridMultilevel"/>
    <w:tmpl w:val="92DCA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EA29AE"/>
    <w:multiLevelType w:val="hybridMultilevel"/>
    <w:tmpl w:val="5D1EBC52"/>
    <w:lvl w:ilvl="0" w:tplc="FFFFFFFF">
      <w:start w:val="1"/>
      <w:numFmt w:val="decimal"/>
      <w:lvlText w:val="%1."/>
      <w:lvlJc w:val="left"/>
      <w:pPr>
        <w:ind w:left="1776" w:hanging="360"/>
      </w:pPr>
    </w:lvl>
    <w:lvl w:ilvl="1" w:tplc="04090019" w:tentative="1">
      <w:start w:val="1"/>
      <w:numFmt w:val="lowerLetter"/>
      <w:lvlText w:val="%2."/>
      <w:lvlJc w:val="left"/>
      <w:pPr>
        <w:ind w:left="2328" w:hanging="360"/>
      </w:pPr>
    </w:lvl>
    <w:lvl w:ilvl="2" w:tplc="0409001B" w:tentative="1">
      <w:start w:val="1"/>
      <w:numFmt w:val="lowerRoman"/>
      <w:lvlText w:val="%3."/>
      <w:lvlJc w:val="right"/>
      <w:pPr>
        <w:ind w:left="3048" w:hanging="180"/>
      </w:pPr>
    </w:lvl>
    <w:lvl w:ilvl="3" w:tplc="0409000F" w:tentative="1">
      <w:start w:val="1"/>
      <w:numFmt w:val="decimal"/>
      <w:lvlText w:val="%4."/>
      <w:lvlJc w:val="left"/>
      <w:pPr>
        <w:ind w:left="3768" w:hanging="360"/>
      </w:pPr>
    </w:lvl>
    <w:lvl w:ilvl="4" w:tplc="04090019" w:tentative="1">
      <w:start w:val="1"/>
      <w:numFmt w:val="lowerLetter"/>
      <w:lvlText w:val="%5."/>
      <w:lvlJc w:val="left"/>
      <w:pPr>
        <w:ind w:left="4488" w:hanging="360"/>
      </w:pPr>
    </w:lvl>
    <w:lvl w:ilvl="5" w:tplc="0409001B" w:tentative="1">
      <w:start w:val="1"/>
      <w:numFmt w:val="lowerRoman"/>
      <w:lvlText w:val="%6."/>
      <w:lvlJc w:val="right"/>
      <w:pPr>
        <w:ind w:left="5208" w:hanging="180"/>
      </w:pPr>
    </w:lvl>
    <w:lvl w:ilvl="6" w:tplc="0409000F" w:tentative="1">
      <w:start w:val="1"/>
      <w:numFmt w:val="decimal"/>
      <w:lvlText w:val="%7."/>
      <w:lvlJc w:val="left"/>
      <w:pPr>
        <w:ind w:left="5928" w:hanging="360"/>
      </w:pPr>
    </w:lvl>
    <w:lvl w:ilvl="7" w:tplc="04090019" w:tentative="1">
      <w:start w:val="1"/>
      <w:numFmt w:val="lowerLetter"/>
      <w:lvlText w:val="%8."/>
      <w:lvlJc w:val="left"/>
      <w:pPr>
        <w:ind w:left="6648" w:hanging="360"/>
      </w:pPr>
    </w:lvl>
    <w:lvl w:ilvl="8" w:tplc="0409001B" w:tentative="1">
      <w:start w:val="1"/>
      <w:numFmt w:val="lowerRoman"/>
      <w:lvlText w:val="%9."/>
      <w:lvlJc w:val="right"/>
      <w:pPr>
        <w:ind w:left="7368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10"/>
  </w:num>
  <w:num w:numId="9">
    <w:abstractNumId w:val="4"/>
  </w:num>
  <w:num w:numId="10">
    <w:abstractNumId w:val="11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K3MDA1Nje3MDNX0lEKTi0uzszPAykwrAUAYd6wHiwAAAA="/>
  </w:docVars>
  <w:rsids>
    <w:rsidRoot w:val="00CC42FA"/>
    <w:rsid w:val="00076D78"/>
    <w:rsid w:val="000C5D31"/>
    <w:rsid w:val="000E6E18"/>
    <w:rsid w:val="00140631"/>
    <w:rsid w:val="00155199"/>
    <w:rsid w:val="001B1B7C"/>
    <w:rsid w:val="002633D7"/>
    <w:rsid w:val="002F56A6"/>
    <w:rsid w:val="0034237B"/>
    <w:rsid w:val="003428A4"/>
    <w:rsid w:val="003A5EF5"/>
    <w:rsid w:val="00436A47"/>
    <w:rsid w:val="004C4E4A"/>
    <w:rsid w:val="00512AE7"/>
    <w:rsid w:val="0052367B"/>
    <w:rsid w:val="00537949"/>
    <w:rsid w:val="00584F7A"/>
    <w:rsid w:val="006A4605"/>
    <w:rsid w:val="006B5047"/>
    <w:rsid w:val="006D6A8C"/>
    <w:rsid w:val="006E473C"/>
    <w:rsid w:val="0078019F"/>
    <w:rsid w:val="007E13E8"/>
    <w:rsid w:val="007F147B"/>
    <w:rsid w:val="008825DF"/>
    <w:rsid w:val="00906D4B"/>
    <w:rsid w:val="00921F5D"/>
    <w:rsid w:val="009F3AAC"/>
    <w:rsid w:val="00A7471D"/>
    <w:rsid w:val="00A929BE"/>
    <w:rsid w:val="00AA4745"/>
    <w:rsid w:val="00AC298A"/>
    <w:rsid w:val="00AC4D2A"/>
    <w:rsid w:val="00B22E1D"/>
    <w:rsid w:val="00BD7595"/>
    <w:rsid w:val="00BE49CB"/>
    <w:rsid w:val="00C17859"/>
    <w:rsid w:val="00C361C3"/>
    <w:rsid w:val="00CC42FA"/>
    <w:rsid w:val="00D36EBC"/>
    <w:rsid w:val="00D42031"/>
    <w:rsid w:val="00D42825"/>
    <w:rsid w:val="00DD17EC"/>
    <w:rsid w:val="00E112B9"/>
    <w:rsid w:val="00F50338"/>
    <w:rsid w:val="00F519CC"/>
    <w:rsid w:val="00F71114"/>
    <w:rsid w:val="00FA327F"/>
    <w:rsid w:val="00FC600A"/>
    <w:rsid w:val="00FD3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F5EB"/>
  <w15:chartTrackingRefBased/>
  <w15:docId w15:val="{AB1FD27A-D4B1-4BBD-BD13-A74223BAB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2B9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745"/>
    <w:pPr>
      <w:ind w:left="720"/>
      <w:contextualSpacing/>
    </w:pPr>
    <w:rPr>
      <w:rFonts w:ascii="Times New Roman" w:eastAsiaTheme="minorHAnsi" w:hAnsi="Times New Roman"/>
      <w:color w:val="0D0D0D" w:themeColor="text1" w:themeTint="F2"/>
      <w:szCs w:val="28"/>
    </w:rPr>
  </w:style>
  <w:style w:type="character" w:styleId="Hyperlink">
    <w:name w:val="Hyperlink"/>
    <w:basedOn w:val="DefaultParagraphFont"/>
    <w:uiPriority w:val="99"/>
    <w:unhideWhenUsed/>
    <w:rsid w:val="00F711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1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11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customStyle="1" w:styleId="screenreader-only">
    <w:name w:val="screenreader-only"/>
    <w:basedOn w:val="DefaultParagraphFont"/>
    <w:rsid w:val="002F56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5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svelazq/database-project/blob/main/cop4710project.sql" TargetMode="External"/><Relationship Id="rId13" Type="http://schemas.openxmlformats.org/officeDocument/2006/relationships/hyperlink" Target="https://github.com/andresvelazq/database-project/blob/main/cop4710project.sq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ndresvelazq/database-project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5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tsa</dc:creator>
  <cp:keywords/>
  <dc:description/>
  <cp:lastModifiedBy>William Owens</cp:lastModifiedBy>
  <cp:revision>15</cp:revision>
  <dcterms:created xsi:type="dcterms:W3CDTF">2021-12-06T13:59:00Z</dcterms:created>
  <dcterms:modified xsi:type="dcterms:W3CDTF">2021-12-07T18:34:00Z</dcterms:modified>
</cp:coreProperties>
</file>